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F0EA8" w14:textId="77777777" w:rsidR="001211ED" w:rsidRDefault="00EB5353">
      <w:pPr>
        <w:pStyle w:val="a4"/>
      </w:pPr>
      <w:r>
        <w:t>Отчет по лабораторной работе №11</w:t>
      </w:r>
    </w:p>
    <w:p w14:paraId="26C21202" w14:textId="77777777" w:rsidR="001211ED" w:rsidRDefault="00EB5353">
      <w:pPr>
        <w:pStyle w:val="a5"/>
      </w:pPr>
      <w:r>
        <w:t xml:space="preserve">Программирование в </w:t>
      </w:r>
      <w:proofErr w:type="spellStart"/>
      <w:r>
        <w:t>командномпроцессоре</w:t>
      </w:r>
      <w:proofErr w:type="spellEnd"/>
      <w:r>
        <w:t xml:space="preserve"> ОС UNIX. Командные файлы.</w:t>
      </w:r>
    </w:p>
    <w:p w14:paraId="7E399B6F" w14:textId="1178721D" w:rsidR="001211ED" w:rsidRDefault="0032092E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4851618"/>
        <w:docPartObj>
          <w:docPartGallery w:val="Table of Contents"/>
          <w:docPartUnique/>
        </w:docPartObj>
      </w:sdtPr>
      <w:sdtEndPr/>
      <w:sdtContent>
        <w:p w14:paraId="030CE0D2" w14:textId="77777777" w:rsidR="001211ED" w:rsidRDefault="00EB5353">
          <w:pPr>
            <w:pStyle w:val="ae"/>
          </w:pPr>
          <w:r>
            <w:t>Содержание</w:t>
          </w:r>
        </w:p>
        <w:p w14:paraId="2019968F" w14:textId="77777777" w:rsidR="0032092E" w:rsidRDefault="00EB535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60593" w:history="1">
            <w:r w:rsidR="0032092E" w:rsidRPr="00E90EF6">
              <w:rPr>
                <w:rStyle w:val="ad"/>
                <w:noProof/>
              </w:rPr>
              <w:t>Цель</w:t>
            </w:r>
            <w:r w:rsidR="0032092E">
              <w:rPr>
                <w:noProof/>
                <w:webHidden/>
              </w:rPr>
              <w:tab/>
            </w:r>
            <w:r w:rsidR="0032092E">
              <w:rPr>
                <w:noProof/>
                <w:webHidden/>
              </w:rPr>
              <w:fldChar w:fldCharType="begin"/>
            </w:r>
            <w:r w:rsidR="0032092E">
              <w:rPr>
                <w:noProof/>
                <w:webHidden/>
              </w:rPr>
              <w:instrText xml:space="preserve"> PAGEREF _Toc86260593 \h </w:instrText>
            </w:r>
            <w:r w:rsidR="0032092E">
              <w:rPr>
                <w:noProof/>
                <w:webHidden/>
              </w:rPr>
            </w:r>
            <w:r w:rsidR="0032092E">
              <w:rPr>
                <w:noProof/>
                <w:webHidden/>
              </w:rPr>
              <w:fldChar w:fldCharType="separate"/>
            </w:r>
            <w:r w:rsidR="0032092E">
              <w:rPr>
                <w:noProof/>
                <w:webHidden/>
              </w:rPr>
              <w:t>1</w:t>
            </w:r>
            <w:r w:rsidR="0032092E">
              <w:rPr>
                <w:noProof/>
                <w:webHidden/>
              </w:rPr>
              <w:fldChar w:fldCharType="end"/>
            </w:r>
          </w:hyperlink>
        </w:p>
        <w:p w14:paraId="10B19D42" w14:textId="77777777" w:rsidR="0032092E" w:rsidRDefault="009816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0594" w:history="1">
            <w:r w:rsidR="0032092E" w:rsidRPr="00E90EF6">
              <w:rPr>
                <w:rStyle w:val="ad"/>
                <w:noProof/>
              </w:rPr>
              <w:t>Задание</w:t>
            </w:r>
            <w:r w:rsidR="0032092E">
              <w:rPr>
                <w:noProof/>
                <w:webHidden/>
              </w:rPr>
              <w:tab/>
            </w:r>
            <w:r w:rsidR="0032092E">
              <w:rPr>
                <w:noProof/>
                <w:webHidden/>
              </w:rPr>
              <w:fldChar w:fldCharType="begin"/>
            </w:r>
            <w:r w:rsidR="0032092E">
              <w:rPr>
                <w:noProof/>
                <w:webHidden/>
              </w:rPr>
              <w:instrText xml:space="preserve"> PAGEREF _Toc86260594 \h </w:instrText>
            </w:r>
            <w:r w:rsidR="0032092E">
              <w:rPr>
                <w:noProof/>
                <w:webHidden/>
              </w:rPr>
            </w:r>
            <w:r w:rsidR="0032092E">
              <w:rPr>
                <w:noProof/>
                <w:webHidden/>
              </w:rPr>
              <w:fldChar w:fldCharType="separate"/>
            </w:r>
            <w:r w:rsidR="0032092E">
              <w:rPr>
                <w:noProof/>
                <w:webHidden/>
              </w:rPr>
              <w:t>1</w:t>
            </w:r>
            <w:r w:rsidR="0032092E">
              <w:rPr>
                <w:noProof/>
                <w:webHidden/>
              </w:rPr>
              <w:fldChar w:fldCharType="end"/>
            </w:r>
          </w:hyperlink>
        </w:p>
        <w:p w14:paraId="08EAA507" w14:textId="77777777" w:rsidR="0032092E" w:rsidRDefault="009816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0595" w:history="1">
            <w:r w:rsidR="0032092E" w:rsidRPr="00E90EF6">
              <w:rPr>
                <w:rStyle w:val="ad"/>
                <w:noProof/>
              </w:rPr>
              <w:t>Выполнение лабораторной работы</w:t>
            </w:r>
            <w:r w:rsidR="0032092E">
              <w:rPr>
                <w:noProof/>
                <w:webHidden/>
              </w:rPr>
              <w:tab/>
            </w:r>
            <w:r w:rsidR="0032092E">
              <w:rPr>
                <w:noProof/>
                <w:webHidden/>
              </w:rPr>
              <w:fldChar w:fldCharType="begin"/>
            </w:r>
            <w:r w:rsidR="0032092E">
              <w:rPr>
                <w:noProof/>
                <w:webHidden/>
              </w:rPr>
              <w:instrText xml:space="preserve"> PAGEREF _Toc86260595 \h </w:instrText>
            </w:r>
            <w:r w:rsidR="0032092E">
              <w:rPr>
                <w:noProof/>
                <w:webHidden/>
              </w:rPr>
            </w:r>
            <w:r w:rsidR="0032092E">
              <w:rPr>
                <w:noProof/>
                <w:webHidden/>
              </w:rPr>
              <w:fldChar w:fldCharType="separate"/>
            </w:r>
            <w:r w:rsidR="0032092E">
              <w:rPr>
                <w:noProof/>
                <w:webHidden/>
              </w:rPr>
              <w:t>1</w:t>
            </w:r>
            <w:r w:rsidR="0032092E">
              <w:rPr>
                <w:noProof/>
                <w:webHidden/>
              </w:rPr>
              <w:fldChar w:fldCharType="end"/>
            </w:r>
          </w:hyperlink>
        </w:p>
        <w:p w14:paraId="4FD56748" w14:textId="5DF2D36A" w:rsidR="0032092E" w:rsidRDefault="0098169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0596" w:history="1">
            <w:r w:rsidR="0032092E" w:rsidRPr="00E90EF6">
              <w:rPr>
                <w:rStyle w:val="ad"/>
                <w:noProof/>
              </w:rPr>
              <w:t>Вывод</w:t>
            </w:r>
            <w:r w:rsidR="0032092E">
              <w:rPr>
                <w:noProof/>
                <w:webHidden/>
              </w:rPr>
              <w:tab/>
            </w:r>
            <w:r w:rsidR="0032092E">
              <w:rPr>
                <w:noProof/>
                <w:webHidden/>
              </w:rPr>
              <w:fldChar w:fldCharType="begin"/>
            </w:r>
            <w:r w:rsidR="0032092E">
              <w:rPr>
                <w:noProof/>
                <w:webHidden/>
              </w:rPr>
              <w:instrText xml:space="preserve"> PAGEREF _Toc86260596 \h </w:instrText>
            </w:r>
            <w:r w:rsidR="0032092E">
              <w:rPr>
                <w:noProof/>
                <w:webHidden/>
              </w:rPr>
            </w:r>
            <w:r w:rsidR="0032092E">
              <w:rPr>
                <w:noProof/>
                <w:webHidden/>
              </w:rPr>
              <w:fldChar w:fldCharType="separate"/>
            </w:r>
            <w:r w:rsidR="0032092E">
              <w:rPr>
                <w:noProof/>
                <w:webHidden/>
              </w:rPr>
              <w:t>6</w:t>
            </w:r>
            <w:r w:rsidR="0032092E">
              <w:rPr>
                <w:noProof/>
                <w:webHidden/>
              </w:rPr>
              <w:fldChar w:fldCharType="end"/>
            </w:r>
          </w:hyperlink>
        </w:p>
        <w:p w14:paraId="48E81A3C" w14:textId="77777777" w:rsidR="001211ED" w:rsidRDefault="00EB5353">
          <w:r>
            <w:fldChar w:fldCharType="end"/>
          </w:r>
        </w:p>
      </w:sdtContent>
    </w:sdt>
    <w:p w14:paraId="0B434AEA" w14:textId="77777777" w:rsidR="001211ED" w:rsidRDefault="00EB5353">
      <w:pPr>
        <w:pStyle w:val="1"/>
      </w:pPr>
      <w:bookmarkStart w:id="0" w:name="_Toc86260593"/>
      <w:bookmarkStart w:id="1" w:name="цель"/>
      <w:r>
        <w:t>Цель</w:t>
      </w:r>
      <w:bookmarkEnd w:id="0"/>
    </w:p>
    <w:p w14:paraId="2F9DA1B1" w14:textId="77777777" w:rsidR="001211ED" w:rsidRDefault="00EB5353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14:paraId="4D50BCFF" w14:textId="77777777" w:rsidR="001211ED" w:rsidRDefault="00EB5353">
      <w:pPr>
        <w:pStyle w:val="1"/>
      </w:pPr>
      <w:bookmarkStart w:id="2" w:name="_Toc86260594"/>
      <w:bookmarkStart w:id="3" w:name="задание"/>
      <w:bookmarkEnd w:id="1"/>
      <w:r>
        <w:t>Задание</w:t>
      </w:r>
      <w:bookmarkEnd w:id="2"/>
    </w:p>
    <w:p w14:paraId="2D6F573B" w14:textId="77777777" w:rsidR="001211ED" w:rsidRDefault="00EB5353">
      <w:pPr>
        <w:numPr>
          <w:ilvl w:val="0"/>
          <w:numId w:val="2"/>
        </w:numPr>
      </w:pPr>
      <w:r>
        <w:t>Написать скрипты, командные файлы.</w:t>
      </w:r>
    </w:p>
    <w:p w14:paraId="23724F0C" w14:textId="77777777" w:rsidR="001211ED" w:rsidRDefault="00EB5353">
      <w:pPr>
        <w:numPr>
          <w:ilvl w:val="0"/>
          <w:numId w:val="2"/>
        </w:numPr>
      </w:pPr>
      <w:r>
        <w:t>Просмотреть файл лабораторной.</w:t>
      </w:r>
    </w:p>
    <w:p w14:paraId="734F4650" w14:textId="77777777" w:rsidR="001211ED" w:rsidRDefault="00EB5353">
      <w:pPr>
        <w:pStyle w:val="1"/>
      </w:pPr>
      <w:bookmarkStart w:id="4" w:name="_Toc86260595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38F180F2" w14:textId="2068D6F2" w:rsidR="001211ED" w:rsidRDefault="00EB5353">
      <w:pPr>
        <w:pStyle w:val="FirstParagraph"/>
      </w:pPr>
      <w:r>
        <w:t xml:space="preserve">Написал скрипт, который при запуске делает резервную копию самого себя в директорию </w:t>
      </w:r>
      <w:proofErr w:type="spellStart"/>
      <w:r>
        <w:t>backup</w:t>
      </w:r>
      <w:proofErr w:type="spellEnd"/>
      <w:r>
        <w:t xml:space="preserve"> в моем домашнем каталоге. Файл архивируется </w:t>
      </w:r>
      <w:proofErr w:type="spellStart"/>
      <w:r>
        <w:t>tar</w:t>
      </w:r>
      <w:proofErr w:type="spellEnd"/>
      <w:r>
        <w:t xml:space="preserve">. Изучил справку по </w:t>
      </w:r>
      <w:proofErr w:type="spellStart"/>
      <w:r>
        <w:t>tar</w:t>
      </w:r>
      <w:proofErr w:type="spellEnd"/>
      <w:r>
        <w:t>. (рис. 1) (рис. 2)</w:t>
      </w:r>
    </w:p>
    <w:p w14:paraId="1DE8DF7F" w14:textId="55F6BB65" w:rsidR="001211ED" w:rsidRDefault="00167D96">
      <w:pPr>
        <w:pStyle w:val="CaptionedFigure"/>
      </w:pPr>
      <w:r>
        <w:rPr>
          <w:noProof/>
        </w:rPr>
        <w:drawing>
          <wp:inline distT="0" distB="0" distL="0" distR="0" wp14:anchorId="757FF21F" wp14:editId="487886B2">
            <wp:extent cx="4200525" cy="1724025"/>
            <wp:effectExtent l="0" t="0" r="9525" b="9525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2C270" w14:textId="2F2393C9" w:rsidR="001211ED" w:rsidRDefault="00EB5353">
      <w:pPr>
        <w:pStyle w:val="ImageCaption"/>
      </w:pPr>
      <w:r>
        <w:t>Первый скрипт</w:t>
      </w:r>
    </w:p>
    <w:p w14:paraId="7579F81C" w14:textId="710AB4B6" w:rsidR="001211ED" w:rsidRDefault="00EB5353">
      <w:pPr>
        <w:pStyle w:val="a0"/>
      </w:pPr>
      <w:r>
        <w:lastRenderedPageBreak/>
        <w:t>Написал пример командного файла, обрабатывающего любое произвольное число аргументов командной строки. (рис. 3) (рис. 4)</w:t>
      </w:r>
    </w:p>
    <w:p w14:paraId="63303791" w14:textId="1B2C021C" w:rsidR="001211ED" w:rsidRDefault="00167D96">
      <w:pPr>
        <w:pStyle w:val="CaptionedFigure"/>
      </w:pPr>
      <w:r>
        <w:rPr>
          <w:noProof/>
        </w:rPr>
        <w:drawing>
          <wp:inline distT="0" distB="0" distL="0" distR="0" wp14:anchorId="0259BD8C" wp14:editId="47C96160">
            <wp:extent cx="4076700" cy="2181225"/>
            <wp:effectExtent l="0" t="0" r="0" b="9525"/>
            <wp:docPr id="12" name="Рисунок 1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09702" w14:textId="324E3EC7" w:rsidR="001211ED" w:rsidRDefault="00EB5353">
      <w:pPr>
        <w:pStyle w:val="ImageCaption"/>
      </w:pPr>
      <w:r>
        <w:t>Второй скрипт</w:t>
      </w:r>
    </w:p>
    <w:p w14:paraId="1C3DFFB2" w14:textId="4CD5E66D" w:rsidR="001211ED" w:rsidRDefault="00167D96">
      <w:pPr>
        <w:pStyle w:val="CaptionedFigure"/>
      </w:pPr>
      <w:r>
        <w:rPr>
          <w:noProof/>
        </w:rPr>
        <w:drawing>
          <wp:inline distT="0" distB="0" distL="0" distR="0" wp14:anchorId="44F5C96D" wp14:editId="243D2EAB">
            <wp:extent cx="3467100" cy="2019300"/>
            <wp:effectExtent l="0" t="0" r="0" b="0"/>
            <wp:docPr id="11" name="Рисунок 1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70C95" w14:textId="4BD03A4B" w:rsidR="001211ED" w:rsidRDefault="00EB5353">
      <w:pPr>
        <w:pStyle w:val="ImageCaption"/>
      </w:pPr>
      <w:r>
        <w:t>Второй скрипт</w:t>
      </w:r>
    </w:p>
    <w:p w14:paraId="04FA7D75" w14:textId="42C3B02A" w:rsidR="001211ED" w:rsidRDefault="00EB5353">
      <w:pPr>
        <w:pStyle w:val="a0"/>
      </w:pPr>
      <w:r>
        <w:t xml:space="preserve">Написал командный файл — аналог команды </w:t>
      </w:r>
      <w:proofErr w:type="spellStart"/>
      <w:r>
        <w:t>ls</w:t>
      </w:r>
      <w:proofErr w:type="spellEnd"/>
      <w:r>
        <w:t xml:space="preserve"> (без использования самой этой команды и команды </w:t>
      </w:r>
      <w:proofErr w:type="spellStart"/>
      <w:r>
        <w:t>dir</w:t>
      </w:r>
      <w:proofErr w:type="spellEnd"/>
      <w:r>
        <w:t xml:space="preserve">). Он выдает информацию о каталогах и выводит информацию о возможностях доступа к файлам этого </w:t>
      </w:r>
      <w:proofErr w:type="gramStart"/>
      <w:r>
        <w:t>каталога.(</w:t>
      </w:r>
      <w:proofErr w:type="gramEnd"/>
      <w:r>
        <w:t>рис. 5)</w:t>
      </w:r>
    </w:p>
    <w:p w14:paraId="18ABB65E" w14:textId="6A7A1C4F" w:rsidR="001211ED" w:rsidRDefault="00167D96">
      <w:pPr>
        <w:pStyle w:val="CaptionedFigure"/>
      </w:pPr>
      <w:r>
        <w:rPr>
          <w:noProof/>
        </w:rPr>
        <w:drawing>
          <wp:inline distT="0" distB="0" distL="0" distR="0" wp14:anchorId="699D0273" wp14:editId="5595470C">
            <wp:extent cx="3372416" cy="1824754"/>
            <wp:effectExtent l="0" t="0" r="0" b="0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4823" cy="183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FE4DB" w14:textId="100CAB31" w:rsidR="001211ED" w:rsidRDefault="00EB5353">
      <w:pPr>
        <w:pStyle w:val="ImageCaption"/>
      </w:pPr>
      <w:r>
        <w:t>Третий скрипт</w:t>
      </w:r>
    </w:p>
    <w:p w14:paraId="5B7B5B95" w14:textId="7CD8F498" w:rsidR="001211ED" w:rsidRDefault="00EB5353">
      <w:pPr>
        <w:pStyle w:val="a0"/>
      </w:pPr>
      <w:r>
        <w:lastRenderedPageBreak/>
        <w:t>Написал командный файл, который получает в качестве аргумента командной строки формат файла (.</w:t>
      </w:r>
      <w:proofErr w:type="spellStart"/>
      <w:r>
        <w:t>txt</w:t>
      </w:r>
      <w:proofErr w:type="spellEnd"/>
      <w:r>
        <w:t>, .</w:t>
      </w:r>
      <w:proofErr w:type="spellStart"/>
      <w:r>
        <w:t>doc</w:t>
      </w:r>
      <w:proofErr w:type="spellEnd"/>
      <w:r>
        <w:t>, .</w:t>
      </w:r>
      <w:proofErr w:type="spellStart"/>
      <w:r>
        <w:t>jpg</w:t>
      </w:r>
      <w:proofErr w:type="spellEnd"/>
      <w:r>
        <w:t>, .</w:t>
      </w:r>
      <w:proofErr w:type="spellStart"/>
      <w:r>
        <w:t>pdf</w:t>
      </w:r>
      <w:proofErr w:type="spellEnd"/>
      <w:r>
        <w:t xml:space="preserve"> и </w:t>
      </w:r>
      <w:proofErr w:type="gramStart"/>
      <w:r>
        <w:t>т.д.</w:t>
      </w:r>
      <w:proofErr w:type="gramEnd"/>
      <w:r>
        <w:t xml:space="preserve">) и который показывает список этих файлов. Путь к директории передал в виде аргумента командной </w:t>
      </w:r>
      <w:proofErr w:type="gramStart"/>
      <w:r>
        <w:t>строки.(</w:t>
      </w:r>
      <w:proofErr w:type="gramEnd"/>
      <w:r>
        <w:t>рис. 6)</w:t>
      </w:r>
    </w:p>
    <w:p w14:paraId="26753B8C" w14:textId="20C66C71" w:rsidR="001211ED" w:rsidRDefault="00167D96">
      <w:pPr>
        <w:pStyle w:val="CaptionedFigure"/>
      </w:pPr>
      <w:r>
        <w:rPr>
          <w:noProof/>
        </w:rPr>
        <w:drawing>
          <wp:inline distT="0" distB="0" distL="0" distR="0" wp14:anchorId="773AF155" wp14:editId="2B493241">
            <wp:extent cx="3162300" cy="2343150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A2A38" w14:textId="7B7491B8" w:rsidR="001211ED" w:rsidRDefault="00EB5353">
      <w:pPr>
        <w:pStyle w:val="ImageCaption"/>
      </w:pPr>
      <w:r>
        <w:t>Четвертый скрипт</w:t>
      </w:r>
    </w:p>
    <w:p w14:paraId="6EDB8DC2" w14:textId="77777777" w:rsidR="001211ED" w:rsidRDefault="00EB5353">
      <w:pPr>
        <w:pStyle w:val="1"/>
      </w:pPr>
      <w:bookmarkStart w:id="6" w:name="_Toc86260596"/>
      <w:bookmarkStart w:id="7" w:name="вывод"/>
      <w:bookmarkEnd w:id="5"/>
      <w:r>
        <w:t>Вывод</w:t>
      </w:r>
      <w:bookmarkEnd w:id="6"/>
    </w:p>
    <w:p w14:paraId="77DA4E4C" w14:textId="68689C47" w:rsidR="001211ED" w:rsidRDefault="00EB5353">
      <w:pPr>
        <w:pStyle w:val="FirstParagraph"/>
      </w:pPr>
      <w:r>
        <w:t>Я успешно изучил основы программирования в оболочке ОС UNIX/Linux. Научил</w:t>
      </w:r>
      <w:r w:rsidR="0032092E">
        <w:t xml:space="preserve">ся </w:t>
      </w:r>
      <w:r>
        <w:t>писать небольшие командные файлы.</w:t>
      </w:r>
    </w:p>
    <w:p w14:paraId="10F950C0" w14:textId="47A56A2A" w:rsidR="001211ED" w:rsidRDefault="001211ED">
      <w:pPr>
        <w:pStyle w:val="a8"/>
      </w:pPr>
      <w:bookmarkStart w:id="8" w:name="библиография"/>
      <w:bookmarkEnd w:id="7"/>
      <w:bookmarkEnd w:id="8"/>
    </w:p>
    <w:sectPr w:rsidR="001211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D7121" w14:textId="77777777" w:rsidR="00981695" w:rsidRDefault="00981695">
      <w:pPr>
        <w:spacing w:after="0"/>
      </w:pPr>
      <w:r>
        <w:separator/>
      </w:r>
    </w:p>
  </w:endnote>
  <w:endnote w:type="continuationSeparator" w:id="0">
    <w:p w14:paraId="2E58AE4D" w14:textId="77777777" w:rsidR="00981695" w:rsidRDefault="009816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15B1A" w14:textId="77777777" w:rsidR="00981695" w:rsidRDefault="00981695">
      <w:r>
        <w:separator/>
      </w:r>
    </w:p>
  </w:footnote>
  <w:footnote w:type="continuationSeparator" w:id="0">
    <w:p w14:paraId="72973BD3" w14:textId="77777777" w:rsidR="00981695" w:rsidRDefault="00981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5E80D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EE2D6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1ED"/>
    <w:rsid w:val="00167D96"/>
    <w:rsid w:val="0032092E"/>
    <w:rsid w:val="004810F1"/>
    <w:rsid w:val="004E29B3"/>
    <w:rsid w:val="00590D07"/>
    <w:rsid w:val="00784D58"/>
    <w:rsid w:val="008D6863"/>
    <w:rsid w:val="00981695"/>
    <w:rsid w:val="00B86B75"/>
    <w:rsid w:val="00BC48D5"/>
    <w:rsid w:val="00C36279"/>
    <w:rsid w:val="00E315A3"/>
    <w:rsid w:val="00EB53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40A1E4"/>
  <w15:docId w15:val="{53D9B6DB-2F5C-4AC8-9B94-5D36D2610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2092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11</vt:lpstr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1:17:00Z</dcterms:created>
  <dcterms:modified xsi:type="dcterms:W3CDTF">2021-10-27T21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граммирование в командномпроцессоре ОС UNIX. Командные файлы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